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3cd2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c09b1c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f02b6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7T11:44:20Z</dcterms:created>
  <dcterms:modified xsi:type="dcterms:W3CDTF">2022-05-07T11:44:20Z</dcterms:modified>
</cp:coreProperties>
</file>